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Rome</w:t>
      </w:r>
    </w:p>
    <w:bookmarkStart w:id="24" w:name="X635aa13c283750ab25b2a6753b7522350ba9450"/>
    <w:p>
      <w:pPr>
        <w:pStyle w:val="Heading1"/>
      </w:pPr>
      <w:r>
        <w:t xml:space="preserve">Cover Letter for Financial Analyst Position in Italy Rome</w:t>
      </w:r>
    </w:p>
    <w:p>
      <w:pPr>
        <w:pStyle w:val="FirstParagraph"/>
      </w:pPr>
      <w:r>
        <w:t xml:space="preserve">Dear [Hiring Manager's Name],</w:t>
      </w:r>
    </w:p>
    <w:p>
      <w:pPr>
        <w:pStyle w:val="BodyText"/>
      </w:pPr>
      <w:r>
        <w:t xml:space="preserve">I am writing to express my sincere interest in the Financial Analyst position at [Company Name], a role that aligns perfectly with my professional background, analytical skills, and passion for contributing to the dynamic financial landscape of Italy Rome. With a deep understanding of financial markets, data-driven decision-making, and a proven ability to adapt to diverse business environments, I am confident in my capacity to add value to your organization while immersing myself in the rich cultural and professional opportunities that Rome offers.</w:t>
      </w:r>
    </w:p>
    <w:p>
      <w:pPr>
        <w:pStyle w:val="BodyText"/>
      </w:pPr>
      <w:r>
        <w:t xml:space="preserve">As a Financial Analyst with [X years] of experience in [specific industry or role], I have developed a strong foundation in financial modeling, risk assessment, and strategic planning. My career has been driven by a commitment to precision, innovation, and delivering actionable insights that support business growth. The opportunity to apply these skills within the vibrant economic ecosystem of Italy Rome excites me profoundly. Rome, as a hub of finance and commerce in Southern Europe, presents unique challenges and opportunities that I am eager to tackle head-on.</w:t>
      </w:r>
    </w:p>
    <w:bookmarkStart w:id="20" w:name="why-italy-rome-a-strategic-fit"/>
    <w:p>
      <w:pPr>
        <w:pStyle w:val="Heading2"/>
      </w:pPr>
      <w:r>
        <w:t xml:space="preserve">Why Italy Rome? A Strategic Fit</w:t>
      </w:r>
    </w:p>
    <w:p>
      <w:pPr>
        <w:pStyle w:val="FirstParagraph"/>
      </w:pPr>
      <w:r>
        <w:t xml:space="preserve">Italy Rome is not just a geographical location; it is a nexus of tradition, innovation, and global connectivity. As a Financial Analyst, I recognize the importance of understanding local market dynamics, regulatory frameworks, and cultural nuances to provide accurate and relevant financial guidance. The Italian financial sector has demonstrated resilience and adaptability in recent years, particularly in areas such as sustainable finance, digital transformation, and international trade. I am particularly drawn to the opportunity to contribute to this evolving landscape while leveraging my expertise in [specific area of finance, e.g., corporate finance, investment analysis].</w:t>
      </w:r>
    </w:p>
    <w:p>
      <w:pPr>
        <w:pStyle w:val="BodyText"/>
      </w:pPr>
      <w:r>
        <w:t xml:space="preserve">Rome’s blend of historical significance and modern economic vitality creates a unique environment for professionals who thrive on both analytical rigor and creative problem-solving. I have long admired the city’s ability to balance tradition with progress, a quality that mirrors my approach to financial analysis—where data meets context, and numbers tell stories. By joining [Company Name], I aim to support your objectives while immersing myself in the Italian way of doing business, which values collaboration, meticulous planning, and long-term relationships.</w:t>
      </w:r>
    </w:p>
    <w:bookmarkEnd w:id="20"/>
    <w:bookmarkStart w:id="21" w:name="key-skills-and-experience"/>
    <w:p>
      <w:pPr>
        <w:pStyle w:val="Heading2"/>
      </w:pPr>
      <w:r>
        <w:t xml:space="preserve">Key Skills and Experience</w:t>
      </w:r>
    </w:p>
    <w:p>
      <w:pPr>
        <w:pStyle w:val="FirstParagraph"/>
      </w:pPr>
      <w:r>
        <w:t xml:space="preserve">My professional journey has equipped me with a robust skill set that directly addresses the requirements of a Financial Analyst role. I specialize in [specific skills, e.g., financial modeling, budgeting, forecasting] and have consistently delivered results in fast-paced environments. For instance, at [Previous Company], I led a project to optimize [specific financial process], resulting in a [X]% reduction in operational costs and improved forecasting accuracy by [Y]%. This experience honed my ability to translate complex data into strategic recommendations that drive measurable outcomes.</w:t>
      </w:r>
    </w:p>
    <w:p>
      <w:pPr>
        <w:pStyle w:val="BodyText"/>
      </w:pPr>
      <w:r>
        <w:t xml:space="preserve">Additionally, I am proficient in tools such as Excel, SQL, Tableau, and Bloomberg Terminal, which are essential for analyzing financial datasets and generating actionable insights. My ability to interpret market trends and economic indicators has been instrumental in supporting decision-making processes at both the operational and strategic levels. I am also well-versed in [relevant certifications or coursework, e.g., CFA Level II, CPA], which underscores my commitment to excellence in financial analysis.</w:t>
      </w:r>
    </w:p>
    <w:p>
      <w:pPr>
        <w:pStyle w:val="BodyText"/>
      </w:pPr>
      <w:r>
        <w:t xml:space="preserve">What sets me apart is my adaptability and cultural intelligence. Having worked with international teams and clients across different regions, I am accustomed to navigating diverse business practices and regulatory environments. In Italy Rome, where the financial sector is deeply intertwined with local customs and global markets, this adaptability will enable me to contribute effectively from day one.</w:t>
      </w:r>
    </w:p>
    <w:bookmarkEnd w:id="21"/>
    <w:bookmarkStart w:id="22" w:name="why-i-am-the-right-candidate"/>
    <w:p>
      <w:pPr>
        <w:pStyle w:val="Heading2"/>
      </w:pPr>
      <w:r>
        <w:t xml:space="preserve">Why I Am the Right Candidate</w:t>
      </w:r>
    </w:p>
    <w:p>
      <w:pPr>
        <w:pStyle w:val="FirstParagraph"/>
      </w:pPr>
      <w:r>
        <w:t xml:space="preserve">While my technical skills and experience are a strong foundation, it is my passion for financial analysis and dedication to continuous learning that truly define me. I am particularly drawn to [Company Name] because of its [specific aspect of the company, e.g., innovative approach to financial solutions, commitment to sustainability, or reputation in the industry]. I am eager to contribute my expertise in [specific area] while learning from the team’s collective knowledge and experience.</w:t>
      </w:r>
    </w:p>
    <w:p>
      <w:pPr>
        <w:pStyle w:val="BodyText"/>
      </w:pPr>
      <w:r>
        <w:t xml:space="preserve">Moreover, my time spent in [mention any previous experience or connection with Italy Rome, if applicable] has given me a firsthand appreciation for the region’s financial landscape. Whether it was analyzing market trends in the Italian automotive sector or collaborating with local stakeholders on cross-border projects, I have consistently found that understanding the local context is critical to delivering impactful financial strategies.</w:t>
      </w:r>
    </w:p>
    <w:p>
      <w:pPr>
        <w:pStyle w:val="BodyText"/>
      </w:pPr>
      <w:r>
        <w:t xml:space="preserve">I am also committed to upholding the highest standards of integrity and professionalism. In my previous roles, I have adhered to strict ethical guidelines and ensured transparency in all financial reporting. This commitment aligns with [Company Name]’s values, which I believe are essential for building trust and achieving long-term success.</w:t>
      </w:r>
    </w:p>
    <w:bookmarkEnd w:id="22"/>
    <w:bookmarkStart w:id="23" w:name="a-vision-for-the-future"/>
    <w:p>
      <w:pPr>
        <w:pStyle w:val="Heading2"/>
      </w:pPr>
      <w:r>
        <w:t xml:space="preserve">A Vision for the Future</w:t>
      </w:r>
    </w:p>
    <w:p>
      <w:pPr>
        <w:pStyle w:val="FirstParagraph"/>
      </w:pPr>
      <w:r>
        <w:t xml:space="preserve">Joining [Company Name] as a Financial Analyst would be more than just a career move; it would be an opportunity to contribute to the growth of an organization that values innovation, excellence, and impact. I am excited about the possibility of working in Italy Rome, where I can combine my financial expertise with a deep respect for the region’s cultural and economic heritage.</w:t>
      </w:r>
    </w:p>
    <w:p>
      <w:pPr>
        <w:pStyle w:val="BodyText"/>
      </w:pPr>
      <w:r>
        <w:t xml:space="preserve">Looking ahead, I aim to support [Company Name]’s strategic goals by providing insights that drive efficiency, mitigate risks, and uncover new opportunities. Whether it’s analyzing market trends in the Italian energy sector or developing financial strategies for international expansion, I am ready to bring my analytical rigor and creative thinking to the tabl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am available for an interview at your discretion and look forward to the possibility of contributing to [Company Name]’s continued success in Italy Rom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Italy Rome</dc:title>
  <dc:creator/>
  <dc:language>en</dc:language>
  <cp:keywords/>
  <dcterms:created xsi:type="dcterms:W3CDTF">2026-07-23T07:17:45Z</dcterms:created>
  <dcterms:modified xsi:type="dcterms:W3CDTF">2026-07-23T07:17:45Z</dcterms:modified>
</cp:coreProperties>
</file>

<file path=docProps/custom.xml><?xml version="1.0" encoding="utf-8"?>
<Properties xmlns="http://schemas.openxmlformats.org/officeDocument/2006/custom-properties" xmlns:vt="http://schemas.openxmlformats.org/officeDocument/2006/docPropsVTypes"/>
</file>